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607D" w:rsidRPr="008B133F" w:rsidRDefault="00FF607D" w:rsidP="00FF607D">
      <w:pPr>
        <w:bidi/>
        <w:spacing w:line="240" w:lineRule="auto"/>
        <w:ind w:right="-360"/>
        <w:rPr>
          <w:rFonts w:asciiTheme="majorBidi" w:eastAsia="Times New Roman" w:hAnsiTheme="majorBidi" w:cstheme="majorBidi" w:hint="cs"/>
          <w:b/>
          <w:bCs/>
          <w:sz w:val="12"/>
          <w:szCs w:val="12"/>
          <w:rtl/>
        </w:rPr>
      </w:pPr>
      <w:bookmarkStart w:id="0" w:name="_GoBack"/>
      <w:bookmarkEnd w:id="0"/>
    </w:p>
    <w:tbl>
      <w:tblPr>
        <w:bidiVisual/>
        <w:tblW w:w="4942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09"/>
        <w:gridCol w:w="1000"/>
        <w:gridCol w:w="1223"/>
        <w:gridCol w:w="441"/>
        <w:gridCol w:w="1031"/>
        <w:gridCol w:w="1102"/>
        <w:gridCol w:w="17"/>
        <w:gridCol w:w="1235"/>
        <w:gridCol w:w="3200"/>
      </w:tblGrid>
      <w:tr w:rsidR="00CF2121" w:rsidRPr="000F1E23" w:rsidTr="00C61667">
        <w:trPr>
          <w:trHeight w:val="439"/>
          <w:tblHeader/>
        </w:trPr>
        <w:tc>
          <w:tcPr>
            <w:tcW w:w="5000" w:type="pct"/>
            <w:gridSpan w:val="9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CF2121" w:rsidRPr="007E4471" w:rsidRDefault="007E4471" w:rsidP="007E4471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>معلومات شخصية</w:t>
            </w:r>
            <w:r w:rsidRPr="007E4471">
              <w:rPr>
                <w:rFonts w:ascii="Times New Roman" w:eastAsia="Times New Roman" w:hAnsi="Times New Roman" w:cs="Traditional Arabic" w:hint="cs"/>
                <w:b/>
                <w:bCs/>
                <w:sz w:val="28"/>
                <w:szCs w:val="28"/>
                <w:rtl/>
              </w:rPr>
              <w:t xml:space="preserve">/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Personal Information</w:t>
            </w:r>
          </w:p>
        </w:tc>
      </w:tr>
      <w:tr w:rsidR="00C61667" w:rsidRPr="000F1E23" w:rsidTr="00C61667">
        <w:trPr>
          <w:trHeight w:val="416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:rsidR="00623BB1" w:rsidRDefault="00623BB1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rtl/>
              </w:rPr>
              <w:t>الاسم الثلاثي  كاملا</w:t>
            </w:r>
          </w:p>
          <w:p w:rsidR="00623BB1" w:rsidRDefault="00623BB1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Full Name</w:t>
            </w:r>
          </w:p>
          <w:p w:rsidR="0024591A" w:rsidRPr="00C61667" w:rsidRDefault="00C61667" w:rsidP="00C6166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24"/>
                <w:szCs w:val="24"/>
              </w:rPr>
            </w:pPr>
            <w:r w:rsidRPr="00C61667">
              <w:rPr>
                <w:rFonts w:ascii="Times New Roman" w:eastAsia="Times New Roman" w:hAnsi="Times New Roman" w:cs="Traditional Arabic" w:hint="cs"/>
                <w:sz w:val="24"/>
                <w:szCs w:val="24"/>
                <w:rtl/>
              </w:rPr>
              <w:t>(في حال كان مقدم الطلب باحثة)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vAlign w:val="center"/>
          </w:tcPr>
          <w:p w:rsidR="00623BB1" w:rsidRPr="00D95E26" w:rsidRDefault="00623BB1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C61667" w:rsidRPr="000F1E23" w:rsidTr="00C61667">
        <w:trPr>
          <w:trHeight w:val="416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:rsidR="00C61667" w:rsidRDefault="00D070F4" w:rsidP="00D070F4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كلية/المركز البحثي</w:t>
            </w:r>
          </w:p>
          <w:p w:rsidR="00D070F4" w:rsidRPr="00D070F4" w:rsidRDefault="00D070F4" w:rsidP="00D070F4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86ED8">
              <w:rPr>
                <w:rFonts w:ascii="Times New Roman" w:eastAsia="Times New Roman" w:hAnsi="Times New Roman" w:cs="Traditional Arabic"/>
                <w:sz w:val="20"/>
                <w:szCs w:val="20"/>
              </w:rPr>
              <w:t>Faculty/Research Center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vAlign w:val="center"/>
          </w:tcPr>
          <w:p w:rsidR="00C61667" w:rsidRPr="00D95E26" w:rsidRDefault="00C61667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C61667" w:rsidRPr="000F1E23" w:rsidTr="00C61667">
        <w:trPr>
          <w:trHeight w:val="421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:rsidR="007E4471" w:rsidRPr="007E4471" w:rsidRDefault="007E4471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رقم الهوية</w:t>
            </w:r>
          </w:p>
          <w:p w:rsidR="007E4471" w:rsidRPr="00623BB1" w:rsidRDefault="007E4471" w:rsidP="00564EBE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ID no</w:t>
            </w:r>
            <w:r w:rsidRPr="00623BB1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:rsidR="007E4471" w:rsidRPr="00D95E26" w:rsidRDefault="007E4471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  <w:tc>
          <w:tcPr>
            <w:tcW w:w="604" w:type="pct"/>
            <w:shd w:val="clear" w:color="auto" w:fill="E2EFD9" w:themeFill="accent6" w:themeFillTint="33"/>
            <w:vAlign w:val="center"/>
          </w:tcPr>
          <w:p w:rsidR="007E4471" w:rsidRDefault="008B133F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جهة العمل</w:t>
            </w:r>
          </w:p>
          <w:p w:rsidR="008B133F" w:rsidRPr="00623BB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Workplace</w:t>
            </w:r>
          </w:p>
        </w:tc>
        <w:tc>
          <w:tcPr>
            <w:tcW w:w="1534" w:type="pct"/>
            <w:vAlign w:val="center"/>
          </w:tcPr>
          <w:p w:rsidR="007E4471" w:rsidRPr="00D95E26" w:rsidRDefault="007E4471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</w:tr>
      <w:tr w:rsidR="00C61667" w:rsidRPr="000F1E23" w:rsidTr="00C61667">
        <w:trPr>
          <w:trHeight w:val="421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:rsidR="008B133F" w:rsidRPr="007E447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E447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درجة العلمية</w:t>
            </w:r>
          </w:p>
          <w:p w:rsidR="008B133F" w:rsidRPr="007E447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Academic Degree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:rsidR="008B133F" w:rsidRPr="00D95E26" w:rsidRDefault="008B133F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04" w:type="pct"/>
            <w:shd w:val="clear" w:color="auto" w:fill="E2EFD9" w:themeFill="accent6" w:themeFillTint="33"/>
            <w:vAlign w:val="center"/>
          </w:tcPr>
          <w:p w:rsidR="008B133F" w:rsidRDefault="008B133F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تخصص</w:t>
            </w:r>
          </w:p>
          <w:p w:rsidR="008B133F" w:rsidRPr="007E447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Major</w:t>
            </w:r>
          </w:p>
        </w:tc>
        <w:tc>
          <w:tcPr>
            <w:tcW w:w="1534" w:type="pct"/>
            <w:vAlign w:val="center"/>
          </w:tcPr>
          <w:p w:rsidR="008B133F" w:rsidRPr="00D95E26" w:rsidRDefault="008B133F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C61667" w:rsidRPr="000F1E23" w:rsidTr="00C61667">
        <w:trPr>
          <w:trHeight w:val="482"/>
        </w:trPr>
        <w:tc>
          <w:tcPr>
            <w:tcW w:w="639" w:type="pct"/>
            <w:vMerge w:val="restart"/>
            <w:shd w:val="clear" w:color="auto" w:fill="E2EFD9" w:themeFill="accent6" w:themeFillTint="33"/>
            <w:vAlign w:val="center"/>
          </w:tcPr>
          <w:p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>الهاتف</w:t>
            </w:r>
          </w:p>
          <w:p w:rsidR="00C61667" w:rsidRPr="00623BB1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Phone</w:t>
            </w:r>
          </w:p>
        </w:tc>
        <w:tc>
          <w:tcPr>
            <w:tcW w:w="322" w:type="pct"/>
            <w:shd w:val="clear" w:color="auto" w:fill="auto"/>
            <w:vAlign w:val="center"/>
          </w:tcPr>
          <w:p w:rsidR="00C61667" w:rsidRPr="007E4471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جوال 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Mobile</w:t>
            </w: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:rsidR="00C61667" w:rsidRPr="00D95E26" w:rsidRDefault="00C61667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  <w:tc>
          <w:tcPr>
            <w:tcW w:w="507" w:type="pct"/>
            <w:vMerge w:val="restart"/>
            <w:shd w:val="clear" w:color="auto" w:fill="E2EFD9" w:themeFill="accent6" w:themeFillTint="33"/>
            <w:vAlign w:val="center"/>
          </w:tcPr>
          <w:p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بريد الإ</w:t>
            </w:r>
            <w:r w:rsidRPr="00925EC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لكتروني</w:t>
            </w:r>
          </w:p>
          <w:p w:rsidR="00C61667" w:rsidRPr="00623BB1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Email</w:t>
            </w:r>
          </w:p>
        </w:tc>
        <w:tc>
          <w:tcPr>
            <w:tcW w:w="541" w:type="pct"/>
            <w:vAlign w:val="center"/>
          </w:tcPr>
          <w:p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جامعي</w:t>
            </w:r>
          </w:p>
          <w:p w:rsidR="00C61667" w:rsidRPr="00623BB1" w:rsidRDefault="00C61667" w:rsidP="00623BB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NU Email</w:t>
            </w:r>
          </w:p>
          <w:p w:rsidR="00C61667" w:rsidRPr="00564EBE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4"/>
                <w:szCs w:val="4"/>
              </w:rPr>
            </w:pPr>
          </w:p>
        </w:tc>
        <w:tc>
          <w:tcPr>
            <w:tcW w:w="2165" w:type="pct"/>
            <w:gridSpan w:val="3"/>
            <w:vAlign w:val="center"/>
          </w:tcPr>
          <w:p w:rsidR="00C61667" w:rsidRPr="00B7240F" w:rsidRDefault="00C61667" w:rsidP="00B7240F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</w:tr>
      <w:tr w:rsidR="00C61667" w:rsidRPr="000F1E23" w:rsidTr="00C61667">
        <w:trPr>
          <w:trHeight w:val="362"/>
        </w:trPr>
        <w:tc>
          <w:tcPr>
            <w:tcW w:w="639" w:type="pct"/>
            <w:vMerge/>
            <w:shd w:val="clear" w:color="auto" w:fill="E2EFD9" w:themeFill="accent6" w:themeFillTint="33"/>
            <w:vAlign w:val="center"/>
          </w:tcPr>
          <w:p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:rsidR="00C61667" w:rsidRPr="007E4471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مكتب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Office</w:t>
            </w: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:rsidR="00C61667" w:rsidRPr="00B7240F" w:rsidRDefault="00C61667" w:rsidP="00B7240F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  <w:tc>
          <w:tcPr>
            <w:tcW w:w="507" w:type="pct"/>
            <w:vMerge/>
            <w:shd w:val="clear" w:color="auto" w:fill="E2EFD9" w:themeFill="accent6" w:themeFillTint="33"/>
            <w:vAlign w:val="center"/>
          </w:tcPr>
          <w:p w:rsidR="00C61667" w:rsidRPr="00925EC1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541" w:type="pct"/>
            <w:vAlign w:val="center"/>
          </w:tcPr>
          <w:p w:rsidR="00C61667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شخصي</w:t>
            </w:r>
          </w:p>
          <w:p w:rsidR="00C61667" w:rsidRPr="00623BB1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sz w:val="16"/>
                <w:szCs w:val="16"/>
                <w:rtl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ersonal Email</w:t>
            </w:r>
          </w:p>
        </w:tc>
        <w:tc>
          <w:tcPr>
            <w:tcW w:w="2165" w:type="pct"/>
            <w:gridSpan w:val="3"/>
            <w:vAlign w:val="center"/>
          </w:tcPr>
          <w:p w:rsidR="00C61667" w:rsidRPr="00B7240F" w:rsidRDefault="00C61667" w:rsidP="00B7240F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</w:tr>
    </w:tbl>
    <w:p w:rsidR="00CF2121" w:rsidRPr="000F1E23" w:rsidRDefault="00CF2121" w:rsidP="00CF2121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</w:p>
    <w:tbl>
      <w:tblPr>
        <w:bidiVisual/>
        <w:tblW w:w="49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8"/>
        <w:gridCol w:w="3078"/>
        <w:gridCol w:w="1702"/>
        <w:gridCol w:w="3683"/>
      </w:tblGrid>
      <w:tr w:rsidR="00925EC1" w:rsidRPr="000F1E23" w:rsidTr="006C7BA7">
        <w:trPr>
          <w:trHeight w:val="436"/>
          <w:tblHeader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925EC1" w:rsidRPr="00925EC1" w:rsidRDefault="00623BB1" w:rsidP="00623BB1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 xml:space="preserve">بيانات طلب الخدمة / </w:t>
            </w: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Service Request Information</w:t>
            </w:r>
          </w:p>
        </w:tc>
      </w:tr>
      <w:tr w:rsidR="006C7BA7" w:rsidRPr="000F1E23" w:rsidTr="00586337">
        <w:trPr>
          <w:trHeight w:val="1809"/>
        </w:trPr>
        <w:tc>
          <w:tcPr>
            <w:tcW w:w="997" w:type="pct"/>
            <w:shd w:val="clear" w:color="auto" w:fill="E2EFD9" w:themeFill="accent6" w:themeFillTint="33"/>
          </w:tcPr>
          <w:p w:rsidR="006C7BA7" w:rsidRPr="00214B49" w:rsidRDefault="006C7BA7" w:rsidP="00D070F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8"/>
                <w:szCs w:val="8"/>
              </w:rPr>
            </w:pPr>
          </w:p>
          <w:p w:rsidR="006C7BA7" w:rsidRDefault="006C7BA7" w:rsidP="00D070F4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  <w:p w:rsidR="002F5601" w:rsidRDefault="002F5601" w:rsidP="00D070F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:rsidR="006C7BA7" w:rsidRDefault="006C7BA7" w:rsidP="002F560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5274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نوع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ستند</w:t>
            </w:r>
          </w:p>
          <w:p w:rsidR="006C7BA7" w:rsidRPr="00152746" w:rsidRDefault="006C7BA7" w:rsidP="00D070F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ype</w:t>
            </w:r>
          </w:p>
        </w:tc>
        <w:tc>
          <w:tcPr>
            <w:tcW w:w="1456" w:type="pct"/>
            <w:tcBorders>
              <w:right w:val="single" w:sz="4" w:space="0" w:color="auto"/>
            </w:tcBorders>
            <w:vAlign w:val="center"/>
          </w:tcPr>
          <w:p w:rsidR="006C7BA7" w:rsidRPr="006C7BA7" w:rsidRDefault="006C7BA7" w:rsidP="006C7BA7">
            <w:pPr>
              <w:pStyle w:val="a8"/>
              <w:numPr>
                <w:ilvl w:val="0"/>
                <w:numId w:val="32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لخص/</w:t>
            </w:r>
            <w:r w:rsidRPr="006C7BA7">
              <w:rPr>
                <w:rFonts w:asciiTheme="majorBidi" w:hAnsiTheme="majorBidi"/>
              </w:rPr>
              <w:t>Abstract</w:t>
            </w:r>
          </w:p>
          <w:p w:rsidR="006C7BA7" w:rsidRPr="006C7BA7" w:rsidRDefault="006C7BA7" w:rsidP="006C7BA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قال/</w:t>
            </w:r>
            <w:r w:rsidRPr="006C7BA7">
              <w:rPr>
                <w:rFonts w:asciiTheme="majorBidi" w:hAnsiTheme="majorBidi"/>
              </w:rPr>
              <w:t>Article</w:t>
            </w:r>
          </w:p>
          <w:p w:rsidR="006C7BA7" w:rsidRPr="006C7BA7" w:rsidRDefault="006C7BA7" w:rsidP="006C7BA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بحث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Research</w:t>
            </w:r>
          </w:p>
          <w:p w:rsidR="006C7BA7" w:rsidRPr="002F5601" w:rsidRDefault="006C7BA7" w:rsidP="002F5601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  <w:rtl/>
              </w:rPr>
            </w:pPr>
            <w:r w:rsidRPr="006C7BA7">
              <w:rPr>
                <w:rFonts w:asciiTheme="majorBidi" w:hAnsiTheme="majorBidi" w:hint="cs"/>
                <w:rtl/>
              </w:rPr>
              <w:t>كتاب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Book</w:t>
            </w:r>
          </w:p>
        </w:tc>
        <w:tc>
          <w:tcPr>
            <w:tcW w:w="80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6779C" w:rsidRPr="002F5601" w:rsidRDefault="0046779C" w:rsidP="0046779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2F5601">
              <w:rPr>
                <w:rFonts w:asciiTheme="majorBidi" w:hAnsiTheme="majorBidi" w:cstheme="majorBidi" w:hint="cs"/>
                <w:b/>
                <w:bCs/>
                <w:rtl/>
              </w:rPr>
              <w:t>هل تم تمويله من عمادة البحث العلمي</w:t>
            </w:r>
          </w:p>
          <w:p w:rsidR="006C7BA7" w:rsidRPr="002F5601" w:rsidRDefault="0046779C" w:rsidP="002F5601">
            <w:pPr>
              <w:jc w:val="center"/>
              <w:rPr>
                <w:rFonts w:asciiTheme="majorBidi" w:hAnsiTheme="majorBidi" w:cstheme="majorBidi"/>
              </w:rPr>
            </w:pPr>
            <w:r w:rsidRPr="002F5601">
              <w:rPr>
                <w:rFonts w:asciiTheme="majorBidi" w:hAnsiTheme="majorBidi" w:cstheme="majorBidi"/>
              </w:rPr>
              <w:t>Is it funded by the Deanship of Scientific Research</w:t>
            </w:r>
          </w:p>
        </w:tc>
        <w:tc>
          <w:tcPr>
            <w:tcW w:w="174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C7BA7" w:rsidRDefault="006C7BA7" w:rsidP="006C7BA7">
            <w:pPr>
              <w:bidi/>
              <w:spacing w:line="240" w:lineRule="auto"/>
              <w:rPr>
                <w:rFonts w:asciiTheme="majorBidi" w:hAnsiTheme="majorBidi" w:cstheme="majorBidi"/>
                <w:rtl/>
              </w:rPr>
            </w:pPr>
          </w:p>
          <w:p w:rsidR="006C7BA7" w:rsidRPr="008439DE" w:rsidRDefault="006C7BA7" w:rsidP="0024591A">
            <w:pPr>
              <w:spacing w:line="240" w:lineRule="auto"/>
              <w:rPr>
                <w:rFonts w:asciiTheme="majorBidi" w:hAnsiTheme="majorBidi" w:cstheme="majorBidi"/>
                <w:rtl/>
              </w:rPr>
            </w:pPr>
          </w:p>
          <w:p w:rsidR="006C7BA7" w:rsidRDefault="006C7BA7" w:rsidP="007F525F">
            <w:pPr>
              <w:spacing w:line="240" w:lineRule="auto"/>
              <w:rPr>
                <w:rFonts w:asciiTheme="majorBidi" w:hAnsiTheme="majorBidi" w:cstheme="majorBidi"/>
                <w:b/>
                <w:bCs/>
                <w:color w:val="002060"/>
              </w:rPr>
            </w:pPr>
          </w:p>
          <w:p w:rsidR="0046779C" w:rsidRPr="006C7BA7" w:rsidRDefault="0046779C" w:rsidP="0046779C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6C7BA7">
              <w:rPr>
                <w:rFonts w:asciiTheme="majorBidi" w:hAnsiTheme="majorBidi" w:cstheme="majorBidi" w:hint="cs"/>
                <w:sz w:val="28"/>
                <w:szCs w:val="28"/>
                <w:rtl/>
              </w:rPr>
              <w:t>نعم</w:t>
            </w:r>
          </w:p>
          <w:p w:rsidR="0046779C" w:rsidRPr="006C7BA7" w:rsidRDefault="0046779C" w:rsidP="0046779C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6C7BA7">
              <w:rPr>
                <w:rFonts w:asciiTheme="majorBidi" w:hAnsiTheme="majorBidi" w:cstheme="majorBidi" w:hint="cs"/>
                <w:sz w:val="28"/>
                <w:szCs w:val="28"/>
                <w:rtl/>
              </w:rPr>
              <w:t>لا</w:t>
            </w:r>
          </w:p>
          <w:p w:rsidR="006C7BA7" w:rsidRPr="00C86C3B" w:rsidRDefault="006C7BA7" w:rsidP="007F525F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6C7BA7" w:rsidRPr="007F525F" w:rsidRDefault="006C7BA7" w:rsidP="002F5601">
            <w:pPr>
              <w:rPr>
                <w:rFonts w:asciiTheme="majorBidi" w:hAnsiTheme="majorBidi" w:cstheme="majorBidi"/>
                <w:b/>
                <w:bCs/>
                <w:color w:val="002060"/>
              </w:rPr>
            </w:pPr>
          </w:p>
        </w:tc>
      </w:tr>
      <w:tr w:rsidR="0046779C" w:rsidRPr="000F1E23" w:rsidTr="00586337">
        <w:trPr>
          <w:trHeight w:val="1045"/>
        </w:trPr>
        <w:tc>
          <w:tcPr>
            <w:tcW w:w="997" w:type="pct"/>
            <w:shd w:val="clear" w:color="auto" w:fill="E2EFD9" w:themeFill="accent6" w:themeFillTint="33"/>
          </w:tcPr>
          <w:p w:rsidR="00586337" w:rsidRDefault="00586337" w:rsidP="0046779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:rsidR="0046779C" w:rsidRDefault="0046779C" w:rsidP="0058633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مستند</w:t>
            </w:r>
          </w:p>
          <w:p w:rsidR="0046779C" w:rsidRPr="00C86C3B" w:rsidRDefault="0046779C" w:rsidP="00586337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itle</w:t>
            </w:r>
          </w:p>
        </w:tc>
        <w:tc>
          <w:tcPr>
            <w:tcW w:w="4003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46779C" w:rsidRDefault="0046779C" w:rsidP="006C7BA7">
            <w:pPr>
              <w:pStyle w:val="a8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46779C" w:rsidRPr="00151937" w:rsidRDefault="0046779C" w:rsidP="00B7240F">
            <w:pPr>
              <w:bidi/>
              <w:rPr>
                <w:rFonts w:asciiTheme="majorBidi" w:hAnsiTheme="majorBidi" w:cstheme="majorBidi"/>
                <w:rtl/>
              </w:rPr>
            </w:pPr>
          </w:p>
          <w:p w:rsidR="0046779C" w:rsidRDefault="0046779C" w:rsidP="00C84617">
            <w:pPr>
              <w:rPr>
                <w:rFonts w:asciiTheme="majorBidi" w:hAnsiTheme="majorBidi" w:cstheme="majorBidi"/>
              </w:rPr>
            </w:pPr>
          </w:p>
          <w:p w:rsidR="0046779C" w:rsidRPr="00C86C3B" w:rsidRDefault="0046779C" w:rsidP="0046779C">
            <w:pPr>
              <w:rPr>
                <w:rFonts w:asciiTheme="majorBidi" w:hAnsiTheme="majorBidi" w:cstheme="majorBidi"/>
              </w:rPr>
            </w:pPr>
          </w:p>
        </w:tc>
      </w:tr>
      <w:tr w:rsidR="0046779C" w:rsidRPr="000F1E23" w:rsidTr="00586337">
        <w:trPr>
          <w:trHeight w:val="2352"/>
        </w:trPr>
        <w:tc>
          <w:tcPr>
            <w:tcW w:w="997" w:type="pct"/>
            <w:shd w:val="clear" w:color="auto" w:fill="E2EFD9" w:themeFill="accent6" w:themeFillTint="33"/>
          </w:tcPr>
          <w:p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هدف من الاقتباس</w:t>
            </w:r>
          </w:p>
          <w:p w:rsidR="0046779C" w:rsidRPr="00C86C3B" w:rsidRDefault="0046779C" w:rsidP="006C7BA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lagiarism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</w:t>
            </w: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tection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purpose</w:t>
            </w:r>
          </w:p>
        </w:tc>
        <w:tc>
          <w:tcPr>
            <w:tcW w:w="4003" w:type="pct"/>
            <w:gridSpan w:val="3"/>
            <w:shd w:val="clear" w:color="auto" w:fill="auto"/>
          </w:tcPr>
          <w:p w:rsidR="002F5601" w:rsidRPr="002F5601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rtl/>
              </w:rPr>
              <w:t>الترقية (يرفق خطاب من المجلس العلمي)</w:t>
            </w:r>
          </w:p>
          <w:p w:rsidR="0046779C" w:rsidRPr="002F5601" w:rsidRDefault="0046779C" w:rsidP="002F5601">
            <w:pPr>
              <w:pStyle w:val="a8"/>
              <w:ind w:left="278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Promotion (A letter by the </w:t>
            </w:r>
            <w:r w:rsidR="002F5601" w:rsidRPr="002F5601">
              <w:rPr>
                <w:rFonts w:asciiTheme="majorBidi" w:hAnsiTheme="majorBidi" w:cstheme="majorBidi"/>
                <w:sz w:val="22"/>
                <w:szCs w:val="22"/>
              </w:rPr>
              <w:t>Scientific</w:t>
            </w:r>
            <w:r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 Council </w:t>
            </w:r>
            <w:r w:rsidR="002F5601" w:rsidRPr="002F5601">
              <w:rPr>
                <w:rFonts w:asciiTheme="majorBidi" w:hAnsiTheme="majorBidi" w:cstheme="majorBidi"/>
                <w:sz w:val="22"/>
                <w:szCs w:val="22"/>
              </w:rPr>
              <w:t>shall</w:t>
            </w:r>
            <w:r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 be enclosed)</w:t>
            </w:r>
          </w:p>
          <w:p w:rsidR="0046779C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النشر العلمي في مجلة مصنفة (يذكر اسم المجلة)</w:t>
            </w:r>
          </w:p>
          <w:p w:rsidR="002F5601" w:rsidRPr="002F5601" w:rsidRDefault="002F5601" w:rsidP="002F5601">
            <w:pPr>
              <w:pStyle w:val="a8"/>
              <w:ind w:left="278"/>
              <w:rPr>
                <w:rFonts w:asciiTheme="majorBidi" w:hAnsiTheme="majorBidi" w:cstheme="majorBidi"/>
                <w:sz w:val="22"/>
                <w:szCs w:val="22"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Scientific Publishing in a classified journal (mention the journal name)</w:t>
            </w:r>
          </w:p>
          <w:p w:rsidR="002F5601" w:rsidRPr="0046779C" w:rsidRDefault="002F5601" w:rsidP="002F5601">
            <w:pPr>
              <w:pStyle w:val="a8"/>
              <w:ind w:left="42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...............................</w:t>
            </w:r>
          </w:p>
          <w:p w:rsidR="002F5601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أهداف أخرى (تذكر)</w:t>
            </w:r>
          </w:p>
          <w:p w:rsidR="002F5601" w:rsidRPr="002F5601" w:rsidRDefault="002F5601" w:rsidP="002F5601">
            <w:pPr>
              <w:pStyle w:val="a8"/>
              <w:ind w:left="278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Other Purposes (mention them)</w:t>
            </w:r>
          </w:p>
          <w:p w:rsidR="0046779C" w:rsidRPr="002F5601" w:rsidRDefault="0046779C" w:rsidP="002F5601">
            <w:pPr>
              <w:pStyle w:val="a8"/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2F56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...............................                                       </w:t>
            </w:r>
          </w:p>
          <w:p w:rsidR="0046779C" w:rsidRPr="00586337" w:rsidRDefault="0046779C" w:rsidP="00586337">
            <w:pPr>
              <w:bidi/>
              <w:rPr>
                <w:rFonts w:asciiTheme="majorBidi" w:hAnsiTheme="majorBidi" w:cstheme="majorBidi"/>
                <w:sz w:val="4"/>
                <w:szCs w:val="4"/>
                <w:rtl/>
              </w:rPr>
            </w:pPr>
          </w:p>
        </w:tc>
      </w:tr>
    </w:tbl>
    <w:p w:rsidR="0003749A" w:rsidRDefault="0003749A" w:rsidP="0003749A">
      <w:pPr>
        <w:bidi/>
        <w:spacing w:line="240" w:lineRule="auto"/>
        <w:rPr>
          <w:rFonts w:ascii="Times New Roman" w:eastAsia="Times New Roman" w:hAnsi="Times New Roman" w:cs="Times New Roman"/>
          <w:rtl/>
        </w:rPr>
      </w:pPr>
    </w:p>
    <w:tbl>
      <w:tblPr>
        <w:bidiVisual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6"/>
        <w:gridCol w:w="4797"/>
      </w:tblGrid>
      <w:tr w:rsidR="00C84617" w:rsidTr="00586337">
        <w:trPr>
          <w:trHeight w:val="90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:rsidR="0046779C" w:rsidRDefault="004A2BCA" w:rsidP="00586337">
            <w:pPr>
              <w:pStyle w:val="a8"/>
              <w:numPr>
                <w:ilvl w:val="0"/>
                <w:numId w:val="35"/>
              </w:numPr>
              <w:ind w:left="401"/>
              <w:rPr>
                <w:rtl/>
              </w:rPr>
            </w:pPr>
            <w:r>
              <w:rPr>
                <w:rFonts w:hint="cs"/>
                <w:rtl/>
              </w:rPr>
              <w:t xml:space="preserve">أقر أنا مقدم </w:t>
            </w:r>
            <w:r w:rsidR="0046779C">
              <w:rPr>
                <w:rFonts w:hint="cs"/>
                <w:rtl/>
              </w:rPr>
              <w:t>المستند المذكور أعلاه بأنه نتاج مجهودي وتقديمي الشخصي أو أني مشارك فيه.</w:t>
            </w:r>
          </w:p>
          <w:p w:rsidR="004A2BCA" w:rsidRDefault="006C7BA7" w:rsidP="0046779C">
            <w:pPr>
              <w:bidi/>
              <w:rPr>
                <w:rtl/>
              </w:rPr>
            </w:pPr>
            <w:r>
              <w:t xml:space="preserve">I hereby confirm that the </w:t>
            </w:r>
            <w:r w:rsidR="0046779C">
              <w:t xml:space="preserve">aforementioned </w:t>
            </w:r>
            <w:r>
              <w:t>submitted document is</w:t>
            </w:r>
            <w:r w:rsidR="0046779C">
              <w:t xml:space="preserve"> either</w:t>
            </w:r>
            <w:r>
              <w:t xml:space="preserve"> of my own work,</w:t>
            </w:r>
            <w:r w:rsidR="0046779C">
              <w:t xml:space="preserve"> or with the participation of another researcher.</w:t>
            </w:r>
          </w:p>
        </w:tc>
      </w:tr>
      <w:tr w:rsidR="00C84044" w:rsidTr="00C84044">
        <w:trPr>
          <w:trHeight w:val="90"/>
        </w:trPr>
        <w:tc>
          <w:tcPr>
            <w:tcW w:w="2757" w:type="pct"/>
            <w:shd w:val="clear" w:color="auto" w:fill="E2EFD9" w:themeFill="accent6" w:themeFillTint="33"/>
          </w:tcPr>
          <w:p w:rsidR="00586337" w:rsidRDefault="00586337" w:rsidP="00C84044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باحثة</w:t>
            </w:r>
          </w:p>
          <w:p w:rsidR="00586337" w:rsidRDefault="00586337" w:rsidP="00C84044">
            <w:pPr>
              <w:jc w:val="center"/>
              <w:rPr>
                <w:noProof/>
              </w:rPr>
            </w:pPr>
            <w:r w:rsidRPr="0058633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Researcher's </w:t>
            </w:r>
            <w:r w:rsidR="00C840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al</w:t>
            </w:r>
          </w:p>
        </w:tc>
        <w:tc>
          <w:tcPr>
            <w:tcW w:w="2243" w:type="pct"/>
            <w:shd w:val="clear" w:color="auto" w:fill="auto"/>
          </w:tcPr>
          <w:p w:rsidR="00586337" w:rsidRDefault="00586337" w:rsidP="00586337">
            <w:pPr>
              <w:bidi/>
              <w:rPr>
                <w:noProof/>
              </w:rPr>
            </w:pPr>
          </w:p>
        </w:tc>
      </w:tr>
      <w:tr w:rsidR="00586337" w:rsidTr="00C84044">
        <w:trPr>
          <w:trHeight w:val="90"/>
        </w:trPr>
        <w:tc>
          <w:tcPr>
            <w:tcW w:w="2757" w:type="pct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586337" w:rsidRDefault="00586337" w:rsidP="00586337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مجلس العلمي</w:t>
            </w:r>
            <w:r w:rsidR="00C84044">
              <w:rPr>
                <w:rFonts w:hint="cs"/>
                <w:noProof/>
                <w:rtl/>
              </w:rPr>
              <w:t xml:space="preserve"> (إذا كان الغرض للترقية)</w:t>
            </w:r>
          </w:p>
          <w:p w:rsidR="00586337" w:rsidRDefault="00586337" w:rsidP="00C84044">
            <w:pPr>
              <w:jc w:val="center"/>
              <w:rPr>
                <w:noProof/>
              </w:rPr>
            </w:pPr>
            <w:r w:rsidRPr="00C840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 Scientific Council's Approval</w:t>
            </w:r>
            <w:r w:rsidR="00C84044">
              <w:rPr>
                <w:noProof/>
              </w:rPr>
              <w:t xml:space="preserve"> (if for promomtion purpose)</w:t>
            </w:r>
          </w:p>
        </w:tc>
        <w:tc>
          <w:tcPr>
            <w:tcW w:w="2243" w:type="pct"/>
            <w:tcBorders>
              <w:bottom w:val="single" w:sz="4" w:space="0" w:color="auto"/>
            </w:tcBorders>
            <w:shd w:val="clear" w:color="auto" w:fill="auto"/>
          </w:tcPr>
          <w:p w:rsidR="00586337" w:rsidRDefault="00586337" w:rsidP="00586337">
            <w:pPr>
              <w:bidi/>
              <w:rPr>
                <w:noProof/>
              </w:rPr>
            </w:pPr>
          </w:p>
        </w:tc>
      </w:tr>
    </w:tbl>
    <w:p w:rsidR="00D572EE" w:rsidRDefault="00D572EE" w:rsidP="00C61667">
      <w:pPr>
        <w:bidi/>
        <w:spacing w:line="240" w:lineRule="auto"/>
        <w:jc w:val="both"/>
        <w:rPr>
          <w:rFonts w:ascii="Times New Roman" w:eastAsia="Times New Roman" w:hAnsi="Times New Roman" w:cs="Traditional Arabic"/>
          <w:rtl/>
        </w:rPr>
      </w:pPr>
    </w:p>
    <w:sectPr w:rsidR="00D572EE" w:rsidSect="00005C66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720" w:right="720" w:bottom="720" w:left="720" w:header="270" w:footer="45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3B95" w:rsidRDefault="00AB3B95" w:rsidP="000A2DE1">
      <w:r>
        <w:separator/>
      </w:r>
    </w:p>
  </w:endnote>
  <w:endnote w:type="continuationSeparator" w:id="0">
    <w:p w:rsidR="00AB3B95" w:rsidRDefault="00AB3B9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Mohana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a Hamah Homs">
    <w:altName w:val="Tahoma"/>
    <w:panose1 w:val="00000000000000000000"/>
    <w:charset w:val="B2"/>
    <w:family w:val="modern"/>
    <w:notTrueType/>
    <w:pitch w:val="variable"/>
    <w:sig w:usb0="00002001" w:usb1="0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E26" w:rsidRDefault="00A45119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>
              <wp:simplePos x="0" y="0"/>
              <wp:positionH relativeFrom="column">
                <wp:posOffset>-1724025</wp:posOffset>
              </wp:positionH>
              <wp:positionV relativeFrom="paragraph">
                <wp:posOffset>99060</wp:posOffset>
              </wp:positionV>
              <wp:extent cx="8886825" cy="2413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D95E26" w:rsidRPr="00B81934" w:rsidRDefault="00D95E26" w:rsidP="003A22BF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AL-Mohanad"/>
                              <w:color w:val="FFFFFF" w:themeColor="background1"/>
                            </w:rPr>
                          </w:pP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نموذج طلب </w:t>
                          </w:r>
                          <w:r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خدمات بحثية 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–</w:t>
                          </w:r>
                          <w:r w:rsidRPr="004718BA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رقم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(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>012508-F</w:t>
                          </w:r>
                          <w:r>
                            <w:rPr>
                              <w:rFonts w:cs="AL-Mohanad"/>
                              <w:color w:val="FFFFFF" w:themeColor="background1"/>
                            </w:rPr>
                            <w:t xml:space="preserve">62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)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Page </w:t>
                          </w:r>
                          <w:r w:rsidR="00F227F5"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begin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F227F5"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separate"/>
                          </w:r>
                          <w:r w:rsidR="00A45119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t>1</w:t>
                          </w:r>
                          <w:r w:rsidR="00F227F5"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end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of </w:t>
                          </w:r>
                          <w:r w:rsidR="00A45119">
                            <w:fldChar w:fldCharType="begin"/>
                          </w:r>
                          <w:r w:rsidR="00A45119">
                            <w:instrText xml:space="preserve"> NUMPAGES  \* Arabic  \* MERGEFORMAT </w:instrText>
                          </w:r>
                          <w:r w:rsidR="00A45119">
                            <w:fldChar w:fldCharType="separate"/>
                          </w:r>
                          <w:r w:rsidR="00A45119" w:rsidRPr="00A45119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t>1</w:t>
                          </w:r>
                          <w:r w:rsidR="00A45119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3" type="#_x0000_t202" style="position:absolute;left:0;text-align:left;margin-left:-135.75pt;margin-top:7.8pt;width:699.75pt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" fillcolor="#375623 [1609]" stroked="f">
              <v:textbox inset=",0,,0">
                <w:txbxContent>
                  <w:p w:rsidR="00D95E26" w:rsidRPr="00B81934" w:rsidRDefault="00D95E26" w:rsidP="003A22BF">
                    <w:pPr>
                      <w:bidi/>
                      <w:spacing w:line="240" w:lineRule="auto"/>
                      <w:ind w:left="2512"/>
                      <w:rPr>
                        <w:rFonts w:cs="AL-Mohanad"/>
                        <w:color w:val="FFFFFF" w:themeColor="background1"/>
                      </w:rPr>
                    </w:pP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نموذج طلب </w:t>
                    </w:r>
                    <w:r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خدمات بحثية 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–</w:t>
                    </w:r>
                    <w:r w:rsidRPr="004718BA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رقم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(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>012508-F</w:t>
                    </w:r>
                    <w:r>
                      <w:rPr>
                        <w:rFonts w:cs="AL-Mohanad"/>
                        <w:color w:val="FFFFFF" w:themeColor="background1"/>
                      </w:rPr>
                      <w:t xml:space="preserve">62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)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Page </w:t>
                    </w:r>
                    <w:r w:rsidR="00F227F5" w:rsidRPr="00B81934">
                      <w:rPr>
                        <w:rFonts w:cs="AL-Mohanad"/>
                        <w:color w:val="FFFFFF" w:themeColor="background1"/>
                      </w:rPr>
                      <w:fldChar w:fldCharType="begin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instrText xml:space="preserve"> PAGE  \* Arabic  \* MERGEFORMAT </w:instrText>
                    </w:r>
                    <w:r w:rsidR="00F227F5" w:rsidRPr="00B81934">
                      <w:rPr>
                        <w:rFonts w:cs="AL-Mohanad"/>
                        <w:color w:val="FFFFFF" w:themeColor="background1"/>
                      </w:rPr>
                      <w:fldChar w:fldCharType="separate"/>
                    </w:r>
                    <w:r w:rsidR="00A45119">
                      <w:rPr>
                        <w:rFonts w:cs="AL-Mohanad"/>
                        <w:noProof/>
                        <w:color w:val="FFFFFF" w:themeColor="background1"/>
                      </w:rPr>
                      <w:t>1</w:t>
                    </w:r>
                    <w:r w:rsidR="00F227F5" w:rsidRPr="00B81934">
                      <w:rPr>
                        <w:rFonts w:cs="AL-Mohanad"/>
                        <w:color w:val="FFFFFF" w:themeColor="background1"/>
                      </w:rPr>
                      <w:fldChar w:fldCharType="end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of </w:t>
                    </w:r>
                    <w:r w:rsidR="00A45119">
                      <w:fldChar w:fldCharType="begin"/>
                    </w:r>
                    <w:r w:rsidR="00A45119">
                      <w:instrText xml:space="preserve"> NUMPAGES  \* Arabic  \* MERGEFORMAT </w:instrText>
                    </w:r>
                    <w:r w:rsidR="00A45119">
                      <w:fldChar w:fldCharType="separate"/>
                    </w:r>
                    <w:r w:rsidR="00A45119" w:rsidRPr="00A45119">
                      <w:rPr>
                        <w:rFonts w:cs="AL-Mohanad"/>
                        <w:noProof/>
                        <w:color w:val="FFFFFF" w:themeColor="background1"/>
                      </w:rPr>
                      <w:t>1</w:t>
                    </w:r>
                    <w:r w:rsidR="00A45119">
                      <w:rPr>
                        <w:rFonts w:cs="AL-Mohanad"/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3B95" w:rsidRDefault="00AB3B95" w:rsidP="000A2DE1">
      <w:r>
        <w:separator/>
      </w:r>
    </w:p>
  </w:footnote>
  <w:footnote w:type="continuationSeparator" w:id="0">
    <w:p w:rsidR="00AB3B95" w:rsidRDefault="00AB3B9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E26" w:rsidRDefault="00A45119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E26" w:rsidRPr="007F6380" w:rsidRDefault="00A45119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>
              <wp:simplePos x="0" y="0"/>
              <wp:positionH relativeFrom="column">
                <wp:posOffset>-390525</wp:posOffset>
              </wp:positionH>
              <wp:positionV relativeFrom="paragraph">
                <wp:posOffset>34290</wp:posOffset>
              </wp:positionV>
              <wp:extent cx="7200900" cy="1447800"/>
              <wp:effectExtent l="0" t="0" r="0" b="0"/>
              <wp:wrapNone/>
              <wp:docPr id="17" name="Group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200900" cy="1447800"/>
                        <a:chOff x="630589" y="0"/>
                        <a:chExt cx="8420066" cy="1286197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1866900" y="0"/>
                          <a:ext cx="7112460" cy="1003935"/>
                          <a:chOff x="0" y="-4139"/>
                          <a:chExt cx="7112773" cy="1004254"/>
                        </a:xfrm>
                      </wpg:grpSpPr>
                      <wps:wsp>
                        <wps:cNvPr id="221" name="Text Box 221"/>
                        <wps:cNvSpPr txBox="1">
                          <a:spLocks noChangeArrowheads="1"/>
                        </wps:cNvSpPr>
                        <wps:spPr bwMode="auto">
                          <a:xfrm>
                            <a:off x="4962743" y="-4139"/>
                            <a:ext cx="2150030" cy="1004254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D95E26" w:rsidRPr="008A3776" w:rsidRDefault="00D95E26" w:rsidP="00A701A1">
                              <w:pPr>
                                <w:bidi/>
                                <w:spacing w:line="240" w:lineRule="auto"/>
                                <w:jc w:val="right"/>
                                <w:rPr>
                                  <w:rFonts w:cs="B Elham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cs="B Elham" w:hint="cs"/>
                                  <w:noProof/>
                                  <w:color w:val="FFFFFF" w:themeColor="background1"/>
                                  <w:sz w:val="24"/>
                                  <w:szCs w:val="24"/>
                                  <w:rtl/>
                                </w:rPr>
                                <w:drawing>
                                  <wp:inline distT="0" distB="0" distL="0" distR="0">
                                    <wp:extent cx="1847850" cy="923925"/>
                                    <wp:effectExtent l="0" t="0" r="0" b="0"/>
                                    <wp:docPr id="3" name="صورة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>
                                              <a:duotone>
                                                <a:schemeClr val="bg2">
                                                  <a:shade val="45000"/>
                                                  <a:satMod val="135000"/>
                                                </a:schemeClr>
                                                <a:prstClr val="white"/>
                                              </a:duotone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47850" cy="9239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D95E26" w:rsidRPr="001351B7" w:rsidRDefault="00D95E26" w:rsidP="00677A80">
                              <w:pPr>
                                <w:bidi/>
                                <w:spacing w:line="240" w:lineRule="auto"/>
                                <w:ind w:left="1404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  <w:p w:rsidR="00D95E26" w:rsidRPr="001351B7" w:rsidRDefault="00D95E26" w:rsidP="001351B7">
                              <w:pPr>
                                <w:bidi/>
                                <w:spacing w:line="240" w:lineRule="auto"/>
                                <w:ind w:left="1404"/>
                                <w:jc w:val="center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990600" y="0"/>
                            <a:ext cx="3972144" cy="99820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95E26" w:rsidRPr="00005C66" w:rsidRDefault="00D95E26" w:rsidP="00005C66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جامعة الأميرة نورة بنت عبدالرحمن</w:t>
                              </w:r>
                            </w:p>
                            <w:p w:rsidR="00D95E26" w:rsidRPr="00005C66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وكالة الجامعة الدراسات العليا والبحث العلمي</w:t>
                              </w:r>
                            </w:p>
                            <w:p w:rsidR="00D95E26" w:rsidRPr="00CF2121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عمادة البحث العلمي</w:t>
                              </w:r>
                            </w:p>
                            <w:p w:rsidR="00D95E26" w:rsidRPr="00C42857" w:rsidRDefault="00D95E26" w:rsidP="00986859">
                              <w:pPr>
                                <w:jc w:val="center"/>
                                <w:rPr>
                                  <w:rFonts w:cs="B Elham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990600" cy="9975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95E26" w:rsidRPr="004E49A1" w:rsidRDefault="00FB076D" w:rsidP="0003590C">
                              <w:pPr>
                                <w:jc w:val="center"/>
                                <w:rPr>
                                  <w:rFonts w:cs="B Elham"/>
                                  <w:sz w:val="44"/>
                                  <w:szCs w:val="44"/>
                                  <w:rtl/>
                                </w:rPr>
                              </w:pPr>
                              <w:r>
                                <w:rPr>
                                  <w:rFonts w:cs="B Elham"/>
                                  <w:noProof/>
                                  <w:sz w:val="44"/>
                                  <w:szCs w:val="44"/>
                                  <w:rtl/>
                                </w:rPr>
                                <w:drawing>
                                  <wp:inline distT="0" distB="0" distL="0" distR="0">
                                    <wp:extent cx="741140" cy="1009650"/>
                                    <wp:effectExtent l="0" t="0" r="1905" b="0"/>
                                    <wp:docPr id="1" name="صورة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شعار الجامعة الجديد .png"/>
                                            <pic:cNvPicPr/>
                                          </pic:nvPicPr>
                                          <pic:blipFill>
                                            <a:blip r:embed="rId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41856" cy="101062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6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630589" y="4138"/>
                          <a:ext cx="1249534" cy="99979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D95E26" w:rsidRPr="00075FC8" w:rsidRDefault="00D95E26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1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6"/>
                          <a:ext cx="7936230" cy="2241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D95E26" w:rsidRPr="0060300C" w:rsidRDefault="00D95E26" w:rsidP="00D070F4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</w:pPr>
                            <w:r w:rsidRPr="00437320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نموذج</w:t>
                            </w:r>
                            <w:r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طلب </w:t>
                            </w:r>
                            <w:r w:rsidR="00A65863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كشف </w:t>
                            </w:r>
                            <w:r w:rsidR="006D4CE8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اقتباس</w:t>
                            </w:r>
                            <w:r w:rsidR="0060300C">
                              <w:rPr>
                                <w:rFonts w:cs="B Elham" w:hint="cs"/>
                                <w:color w:val="538135" w:themeColor="accent6" w:themeShade="BF"/>
                                <w:sz w:val="24"/>
                                <w:szCs w:val="24"/>
                                <w:rtl/>
                                <w:lang w:val="en-GB"/>
                              </w:rPr>
                              <w:t xml:space="preserve">/ </w:t>
                            </w:r>
                            <w:r w:rsidR="00D070F4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PlagiarismDetection</w:t>
                            </w:r>
                            <w:r w:rsidR="0060300C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7" o:spid="_x0000_s1026" style="position:absolute;left:0;text-align:left;margin-left:-30.75pt;margin-top:2.7pt;width:567pt;height:114pt;z-index:251651072;mso-width-relative:margin;mso-height-relative:margin" coordorigin="6305" coordsize="84200,12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">
              <v:group id="Group 4" o:spid="_x0000_s1027" style="position:absolute;left:18669;width:71124;height:10039" coordorigin=",-41" coordsize="71127,100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1" o:spid="_x0000_s1028" type="#_x0000_t202" style="position:absolute;left:49627;top:-41;width:21500;height:100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8zc88QA&#10;AADcAAAADwAAAGRycy9kb3ducmV2LnhtbESPQWvCQBSE74L/YXmF3nSTFKqkriIBwUvBRgV7e2Rf&#10;s8Hs25BdTfrvuwXB4zAz3zCrzWhbcafeN44VpPMEBHHldMO1gtNxN1uC8AFZY+uYFPySh816Ollh&#10;rt3AX3QvQy0ihH2OCkwIXS6lrwxZ9HPXEUfvx/UWQ5R9LXWPQ4TbVmZJ8i4tNhwXDHZUGKqu5c0q&#10;GD7PZ724fKe+2B4Ob7UpmmtVKvX6Mm4/QAQawzP8aO+1gixL4f9MPAJ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fM3PPEAAAA3AAAAA8AAAAAAAAAAAAAAAAAmAIAAGRycy9k&#10;b3ducmV2LnhtbFBLBQYAAAAABAAEAPUAAACJAwAAAAA=&#10;" fillcolor="#375623 [1609]" stroked="f">
                  <v:textbox inset=",0,,0">
                    <w:txbxContent>
                      <w:p w:rsidR="00D95E26" w:rsidRPr="008A3776" w:rsidRDefault="00D95E26" w:rsidP="00A701A1">
                        <w:pPr>
                          <w:bidi/>
                          <w:spacing w:line="240" w:lineRule="auto"/>
                          <w:jc w:val="right"/>
                          <w:rPr>
                            <w:rFonts w:cs="B Elham"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cs="B Elham" w:hint="cs"/>
                            <w:noProof/>
                            <w:color w:val="FFFFFF" w:themeColor="background1"/>
                            <w:sz w:val="24"/>
                            <w:szCs w:val="24"/>
                            <w:rtl/>
                          </w:rPr>
                          <w:drawing>
                            <wp:inline distT="0" distB="0" distL="0" distR="0">
                              <wp:extent cx="1847850" cy="923925"/>
                              <wp:effectExtent l="0" t="0" r="0" b="0"/>
                              <wp:docPr id="3" name="صورة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>
                                        <a:duotone>
                                          <a:schemeClr val="bg2">
                                            <a:shade val="45000"/>
                                            <a:satMod val="135000"/>
                                          </a:schemeClr>
                                          <a:prstClr val="white"/>
                                        </a:duotone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47850" cy="9239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D95E26" w:rsidRPr="001351B7" w:rsidRDefault="00D95E26" w:rsidP="00677A80">
                        <w:pPr>
                          <w:bidi/>
                          <w:spacing w:line="240" w:lineRule="auto"/>
                          <w:ind w:left="1404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  <w:p w:rsidR="00D95E26" w:rsidRPr="001351B7" w:rsidRDefault="00D95E26" w:rsidP="001351B7">
                        <w:pPr>
                          <w:bidi/>
                          <w:spacing w:line="240" w:lineRule="auto"/>
                          <w:ind w:left="1404"/>
                          <w:jc w:val="center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9" o:spid="_x0000_s1029" type="#_x0000_t202" style="position:absolute;left:9906;width:39721;height:99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wqg8AA&#10;AADaAAAADwAAAGRycy9kb3ducmV2LnhtbESPQWsCMRSE74X+h/AEbzVrD7KuRtFiS6EntfT82DyT&#10;4OZlSdJ1+++bQsHjMDPfMOvt6DsxUEwusIL5rAJB3Abt2Cj4PL8+1SBSRtbYBSYFP5Rgu3l8WGOj&#10;w42PNJyyEQXCqUEFNue+kTK1ljymWeiJi3cJ0WMuMhqpI94K3HfyuaoW0qPjsmCxpxdL7fX07RUc&#10;9mZp2hqjPdTauWH8unyYN6Wmk3G3ApFpzPfwf/tdK1jC35VyA+Tm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Lwqg8AAAADaAAAADwAAAAAAAAAAAAAAAACYAgAAZHJzL2Rvd25y&#10;ZXYueG1sUEsFBgAAAAAEAAQA9QAAAIUDAAAAAA==&#10;" fillcolor="white [3201]" strokeweight=".5pt">
                  <v:textbox>
                    <w:txbxContent>
                      <w:p w:rsidR="00D95E26" w:rsidRPr="00005C66" w:rsidRDefault="00D95E26" w:rsidP="00005C66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جامعة الأميرة نورة بنت عبدالرحمن</w:t>
                        </w:r>
                      </w:p>
                      <w:p w:rsidR="00D95E26" w:rsidRPr="00005C66" w:rsidRDefault="00D95E26" w:rsidP="00CF2121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  <w:rtl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وكالة الجامعة الدراسات العليا والبحث العلمي</w:t>
                        </w:r>
                      </w:p>
                      <w:p w:rsidR="00D95E26" w:rsidRPr="00CF2121" w:rsidRDefault="00D95E26" w:rsidP="00CF2121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 w:val="28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عمادة البحث العلمي</w:t>
                        </w:r>
                      </w:p>
                      <w:p w:rsidR="00D95E26" w:rsidRPr="00C42857" w:rsidRDefault="00D95E26" w:rsidP="00986859">
                        <w:pPr>
                          <w:jc w:val="center"/>
                          <w:rPr>
                            <w:rFonts w:cs="B Elham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shape id="Text Box 2" o:spid="_x0000_s1030" type="#_x0000_t202" style="position:absolute;width:9906;height:99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hi48sAA&#10;AADaAAAADwAAAGRycy9kb3ducmV2LnhtbESPQWsCMRSE74X+h/CE3mpWD2W7GkWLLUJP1dLzY/NM&#10;gpuXJUnX7b83BcHjMDPfMMv16DsxUEwusILZtAJB3Abt2Cj4Pr4/1yBSRtbYBSYFf5RgvXp8WGKj&#10;w4W/aDhkIwqEU4MKbM59I2VqLXlM09ATF+8UosdcZDRSR7wUuO/kvKpepEfHZcFiT2+W2vPh1yvY&#10;bc2raWuMdldr54bx5/RpPpR6moybBYhMY76Hb+29VjCH/yvlBsjVF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hi48sAAAADaAAAADwAAAAAAAAAAAAAAAACYAgAAZHJzL2Rvd25y&#10;ZXYueG1sUEsFBgAAAAAEAAQA9QAAAIUDAAAAAA==&#10;" fillcolor="white [3201]" strokeweight=".5pt">
                  <v:textbox>
                    <w:txbxContent>
                      <w:p w:rsidR="00D95E26" w:rsidRPr="004E49A1" w:rsidRDefault="00FB076D" w:rsidP="0003590C">
                        <w:pPr>
                          <w:jc w:val="center"/>
                          <w:rPr>
                            <w:rFonts w:cs="B Elham"/>
                            <w:sz w:val="44"/>
                            <w:szCs w:val="44"/>
                            <w:rtl/>
                          </w:rPr>
                        </w:pPr>
                        <w:r>
                          <w:rPr>
                            <w:rFonts w:cs="B Elham"/>
                            <w:noProof/>
                            <w:sz w:val="44"/>
                            <w:szCs w:val="44"/>
                            <w:rtl/>
                          </w:rPr>
                          <w:drawing>
                            <wp:inline distT="0" distB="0" distL="0" distR="0">
                              <wp:extent cx="741140" cy="1009650"/>
                              <wp:effectExtent l="0" t="0" r="1905" b="0"/>
                              <wp:docPr id="1" name="صورة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شعار الجامعة الجديد .png"/>
                                      <pic:cNvPicPr/>
                                    </pic:nvPicPr>
                                    <pic:blipFill>
                                      <a:blip r:embed="rId2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41856" cy="101062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6" o:spid="_x0000_s1031" type="#_x0000_t202" style="position:absolute;left:6305;top:41;width:12496;height:999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yd5cMA&#10;AADaAAAADwAAAGRycy9kb3ducmV2LnhtbESPwWrDMBBE74H+g9hAb4nsFpLiRgnGUOil4DoJtLfF&#10;2lgm1spYqu38fVQo9DjMzBtmd5htJ0YafOtYQbpOQBDXTrfcKDgd31YvIHxA1tg5JgU38nDYPyx2&#10;mGk38SeNVWhEhLDPUIEJoc+k9LUhi37teuLoXdxgMUQ5NFIPOEW47eRTkmykxZbjgsGeCkP1tfqx&#10;CqaP81lvv75TX+Rl+dyYor3WlVKPyzl/BRFoDv/hv/a7VrCB3yvxBsj9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/yd5cMAAADaAAAADwAAAAAAAAAAAAAAAACYAgAAZHJzL2Rv&#10;d25yZXYueG1sUEsFBgAAAAAEAAQA9QAAAIgDAAAAAA==&#10;" fillcolor="#375623 [1609]" stroked="f">
                <v:textbox inset=",0,,0">
                  <w:txbxContent>
                    <w:p w:rsidR="00D95E26" w:rsidRPr="00075FC8" w:rsidRDefault="00D95E26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32" type="#_x0000_t202" style="position:absolute;left:11144;top:10620;width:79362;height:2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bmWMEA&#10;AADbAAAADwAAAGRycy9kb3ducmV2LnhtbERPS2rDMBDdF3IHMYHuGtlZuMWxEkJCIHTRUscHmEjj&#10;D7FGxlIc9/ZVodDdPN53it1sezHR6DvHCtJVAoJYO9Nxo6C6nF7eQPiAbLB3TAq+ycNuu3gqMDfu&#10;wV80laERMYR9jgraEIZcSq9bsuhXbiCOXO1GiyHCsZFmxEcMt71cJ0kmLXYcG1oc6NCSvpV3q+D4&#10;2rnmqufp871Pa6yyu678h1LPy3m/ARFoDv/iP/fZxPkp/P4SD5Db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jm5ljBAAAA2wAAAA8AAAAAAAAAAAAAAAAAmAIAAGRycy9kb3du&#10;cmV2LnhtbFBLBQYAAAAABAAEAPUAAACGAwAAAAA=&#10;" fillcolor="#e2efd9 [665]" stroked="f">
                <v:textbox inset=",0,,0">
                  <w:txbxContent>
                    <w:p w:rsidR="00D95E26" w:rsidRPr="0060300C" w:rsidRDefault="00D95E26" w:rsidP="00D070F4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</w:pPr>
                      <w:r w:rsidRPr="00437320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نموذج</w:t>
                      </w:r>
                      <w:r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طلب </w:t>
                      </w:r>
                      <w:r w:rsidR="00A65863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كشف </w:t>
                      </w:r>
                      <w:r w:rsidR="006D4CE8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اقتباس</w:t>
                      </w:r>
                      <w:r w:rsidR="0060300C">
                        <w:rPr>
                          <w:rFonts w:cs="B Elham" w:hint="cs"/>
                          <w:color w:val="538135" w:themeColor="accent6" w:themeShade="BF"/>
                          <w:sz w:val="24"/>
                          <w:szCs w:val="24"/>
                          <w:rtl/>
                          <w:lang w:val="en-GB"/>
                        </w:rPr>
                        <w:t xml:space="preserve">/ </w:t>
                      </w:r>
                      <w:r w:rsidR="00D070F4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PlagiarismDetection</w:t>
                      </w:r>
                      <w:r w:rsidR="0060300C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Form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D95E26" w:rsidRPr="007F6380" w:rsidRDefault="00D95E2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:rsidR="00D95E26" w:rsidRPr="007F6380" w:rsidRDefault="00D95E26" w:rsidP="007F6380">
    <w:pPr>
      <w:pStyle w:val="a4"/>
      <w:jc w:val="center"/>
      <w:rPr>
        <w:rtl/>
      </w:rPr>
    </w:pPr>
  </w:p>
  <w:p w:rsidR="00D95E26" w:rsidRPr="007F6380" w:rsidRDefault="00D95E26" w:rsidP="007F6380">
    <w:pPr>
      <w:pStyle w:val="a4"/>
      <w:rPr>
        <w:rtl/>
      </w:rPr>
    </w:pPr>
  </w:p>
  <w:p w:rsidR="00D95E26" w:rsidRPr="007F6380" w:rsidRDefault="00D95E26" w:rsidP="007F6380">
    <w:pPr>
      <w:pStyle w:val="a4"/>
      <w:jc w:val="center"/>
      <w:rPr>
        <w:rtl/>
      </w:rPr>
    </w:pPr>
  </w:p>
  <w:p w:rsidR="00D95E26" w:rsidRPr="007F6380" w:rsidRDefault="00D95E26" w:rsidP="007F6380">
    <w:pPr>
      <w:pStyle w:val="a4"/>
      <w:rPr>
        <w:rtl/>
      </w:rPr>
    </w:pPr>
  </w:p>
  <w:p w:rsidR="00D95E26" w:rsidRPr="007F6380" w:rsidRDefault="00D95E26" w:rsidP="007F6380">
    <w:pPr>
      <w:pStyle w:val="a4"/>
    </w:pPr>
  </w:p>
  <w:p w:rsidR="00D95E26" w:rsidRPr="007F6380" w:rsidRDefault="00D95E2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E26" w:rsidRDefault="00A45119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2359C"/>
    <w:multiLevelType w:val="hybridMultilevel"/>
    <w:tmpl w:val="B350A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AD1692"/>
    <w:multiLevelType w:val="hybridMultilevel"/>
    <w:tmpl w:val="4BF4441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477237"/>
    <w:multiLevelType w:val="hybridMultilevel"/>
    <w:tmpl w:val="3FB69264"/>
    <w:lvl w:ilvl="0" w:tplc="39049D7C">
      <w:start w:val="1"/>
      <w:numFmt w:val="decimal"/>
      <w:lvlText w:val="(%1)"/>
      <w:lvlJc w:val="left"/>
      <w:pPr>
        <w:ind w:left="688" w:hanging="405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3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264A35"/>
    <w:multiLevelType w:val="hybridMultilevel"/>
    <w:tmpl w:val="3322FF92"/>
    <w:lvl w:ilvl="0" w:tplc="0409000F">
      <w:start w:val="1"/>
      <w:numFmt w:val="decimal"/>
      <w:lvlText w:val="%1."/>
      <w:lvlJc w:val="left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5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1AD64BA2"/>
    <w:multiLevelType w:val="hybridMultilevel"/>
    <w:tmpl w:val="6F6AA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4E645A"/>
    <w:multiLevelType w:val="hybridMultilevel"/>
    <w:tmpl w:val="076893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93D6ABA"/>
    <w:multiLevelType w:val="hybridMultilevel"/>
    <w:tmpl w:val="2140DC02"/>
    <w:lvl w:ilvl="0" w:tplc="665C4ABA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EB71344"/>
    <w:multiLevelType w:val="hybridMultilevel"/>
    <w:tmpl w:val="BF7EE31E"/>
    <w:lvl w:ilvl="0" w:tplc="9EE8BF3E">
      <w:start w:val="1"/>
      <w:numFmt w:val="decimal"/>
      <w:lvlText w:val="%1"/>
      <w:lvlJc w:val="right"/>
      <w:pPr>
        <w:tabs>
          <w:tab w:val="num" w:pos="648"/>
        </w:tabs>
        <w:ind w:left="227" w:firstLine="61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>
    <w:nsid w:val="4F732642"/>
    <w:multiLevelType w:val="hybridMultilevel"/>
    <w:tmpl w:val="DA4E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637BDC"/>
    <w:multiLevelType w:val="hybridMultilevel"/>
    <w:tmpl w:val="14AC5CFE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5A955EAF"/>
    <w:multiLevelType w:val="hybridMultilevel"/>
    <w:tmpl w:val="8334D738"/>
    <w:lvl w:ilvl="0" w:tplc="1CD0B2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8537AA"/>
    <w:multiLevelType w:val="hybridMultilevel"/>
    <w:tmpl w:val="5F128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3D6D5C"/>
    <w:multiLevelType w:val="hybridMultilevel"/>
    <w:tmpl w:val="364EA924"/>
    <w:lvl w:ilvl="0" w:tplc="7D606CB8">
      <w:start w:val="1"/>
      <w:numFmt w:val="decimal"/>
      <w:lvlText w:val="(%1)"/>
      <w:lvlJc w:val="left"/>
      <w:pPr>
        <w:tabs>
          <w:tab w:val="num" w:pos="1104"/>
        </w:tabs>
        <w:ind w:left="1104" w:hanging="480"/>
      </w:pPr>
    </w:lvl>
    <w:lvl w:ilvl="1" w:tplc="04090019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0409000F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21">
    <w:nsid w:val="65E963F5"/>
    <w:multiLevelType w:val="hybridMultilevel"/>
    <w:tmpl w:val="EC40FA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>
    <w:nsid w:val="6D662E03"/>
    <w:multiLevelType w:val="hybridMultilevel"/>
    <w:tmpl w:val="D79E70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414BF3"/>
    <w:multiLevelType w:val="hybridMultilevel"/>
    <w:tmpl w:val="F6D02986"/>
    <w:lvl w:ilvl="0" w:tplc="1E96A38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73591D"/>
    <w:multiLevelType w:val="hybridMultilevel"/>
    <w:tmpl w:val="CCA6AF7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D2150D"/>
    <w:multiLevelType w:val="hybridMultilevel"/>
    <w:tmpl w:val="8AB0E2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C077C86"/>
    <w:multiLevelType w:val="hybridMultilevel"/>
    <w:tmpl w:val="D3144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27"/>
  </w:num>
  <w:num w:numId="5">
    <w:abstractNumId w:val="3"/>
  </w:num>
  <w:num w:numId="6">
    <w:abstractNumId w:val="25"/>
  </w:num>
  <w:num w:numId="7">
    <w:abstractNumId w:val="13"/>
  </w:num>
  <w:num w:numId="8">
    <w:abstractNumId w:val="14"/>
  </w:num>
  <w:num w:numId="9">
    <w:abstractNumId w:val="22"/>
  </w:num>
  <w:num w:numId="10">
    <w:abstractNumId w:val="17"/>
  </w:num>
  <w:num w:numId="11">
    <w:abstractNumId w:val="31"/>
  </w:num>
  <w:num w:numId="12">
    <w:abstractNumId w:val="23"/>
  </w:num>
  <w:num w:numId="13">
    <w:abstractNumId w:val="5"/>
  </w:num>
  <w:num w:numId="14">
    <w:abstractNumId w:val="7"/>
  </w:num>
  <w:num w:numId="15">
    <w:abstractNumId w:val="4"/>
  </w:num>
  <w:num w:numId="16">
    <w:abstractNumId w:val="6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0"/>
  </w:num>
  <w:num w:numId="21">
    <w:abstractNumId w:val="2"/>
  </w:num>
  <w:num w:numId="22">
    <w:abstractNumId w:val="12"/>
  </w:num>
  <w:num w:numId="23">
    <w:abstractNumId w:val="19"/>
  </w:num>
  <w:num w:numId="24">
    <w:abstractNumId w:val="0"/>
  </w:num>
  <w:num w:numId="25">
    <w:abstractNumId w:val="30"/>
  </w:num>
  <w:num w:numId="26">
    <w:abstractNumId w:val="26"/>
  </w:num>
  <w:num w:numId="27">
    <w:abstractNumId w:val="12"/>
  </w:num>
  <w:num w:numId="28">
    <w:abstractNumId w:val="19"/>
  </w:num>
  <w:num w:numId="29">
    <w:abstractNumId w:val="21"/>
  </w:num>
  <w:num w:numId="30">
    <w:abstractNumId w:val="24"/>
  </w:num>
  <w:num w:numId="31">
    <w:abstractNumId w:val="29"/>
  </w:num>
  <w:num w:numId="32">
    <w:abstractNumId w:val="1"/>
  </w:num>
  <w:num w:numId="33">
    <w:abstractNumId w:val="28"/>
  </w:num>
  <w:num w:numId="34">
    <w:abstractNumId w:val="15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jCxsDS1tDS2NDdQ0lEKTi0uzszPAykwrAUA/EjWVSwAAAA="/>
  </w:docVars>
  <w:rsids>
    <w:rsidRoot w:val="0040252E"/>
    <w:rsid w:val="00005C66"/>
    <w:rsid w:val="000213BF"/>
    <w:rsid w:val="00022795"/>
    <w:rsid w:val="0002512A"/>
    <w:rsid w:val="0003212D"/>
    <w:rsid w:val="00032387"/>
    <w:rsid w:val="0003590C"/>
    <w:rsid w:val="00036344"/>
    <w:rsid w:val="0003749A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6C7B"/>
    <w:rsid w:val="000C1D62"/>
    <w:rsid w:val="000C5358"/>
    <w:rsid w:val="000C6072"/>
    <w:rsid w:val="000D6E17"/>
    <w:rsid w:val="000F2367"/>
    <w:rsid w:val="000F352A"/>
    <w:rsid w:val="000F6164"/>
    <w:rsid w:val="000F6C19"/>
    <w:rsid w:val="00100BFD"/>
    <w:rsid w:val="00104D39"/>
    <w:rsid w:val="00113754"/>
    <w:rsid w:val="00115C59"/>
    <w:rsid w:val="001236F2"/>
    <w:rsid w:val="00125C07"/>
    <w:rsid w:val="001335A9"/>
    <w:rsid w:val="001351B7"/>
    <w:rsid w:val="00135D22"/>
    <w:rsid w:val="0013656C"/>
    <w:rsid w:val="00151937"/>
    <w:rsid w:val="00152746"/>
    <w:rsid w:val="001642FE"/>
    <w:rsid w:val="00170AA4"/>
    <w:rsid w:val="0018056E"/>
    <w:rsid w:val="00194C7E"/>
    <w:rsid w:val="001B5281"/>
    <w:rsid w:val="001C1F9A"/>
    <w:rsid w:val="001E4F5A"/>
    <w:rsid w:val="001F5C3B"/>
    <w:rsid w:val="001F6E14"/>
    <w:rsid w:val="002041C4"/>
    <w:rsid w:val="00224577"/>
    <w:rsid w:val="00225175"/>
    <w:rsid w:val="00226F61"/>
    <w:rsid w:val="00230B2C"/>
    <w:rsid w:val="00232571"/>
    <w:rsid w:val="002347F3"/>
    <w:rsid w:val="0024591A"/>
    <w:rsid w:val="00252697"/>
    <w:rsid w:val="0025569E"/>
    <w:rsid w:val="002572FA"/>
    <w:rsid w:val="002725E6"/>
    <w:rsid w:val="00282CE5"/>
    <w:rsid w:val="00286CA3"/>
    <w:rsid w:val="00290136"/>
    <w:rsid w:val="002C6C49"/>
    <w:rsid w:val="002C77F4"/>
    <w:rsid w:val="002D797A"/>
    <w:rsid w:val="002E3E63"/>
    <w:rsid w:val="002E46B4"/>
    <w:rsid w:val="002E4E80"/>
    <w:rsid w:val="002F4521"/>
    <w:rsid w:val="002F5601"/>
    <w:rsid w:val="002F627F"/>
    <w:rsid w:val="003050BE"/>
    <w:rsid w:val="003176A4"/>
    <w:rsid w:val="00322042"/>
    <w:rsid w:val="00323237"/>
    <w:rsid w:val="00325BB8"/>
    <w:rsid w:val="0032787A"/>
    <w:rsid w:val="00331C4D"/>
    <w:rsid w:val="00332305"/>
    <w:rsid w:val="00333C65"/>
    <w:rsid w:val="003471C6"/>
    <w:rsid w:val="003510CC"/>
    <w:rsid w:val="003572B6"/>
    <w:rsid w:val="003608F7"/>
    <w:rsid w:val="00367D94"/>
    <w:rsid w:val="0037529E"/>
    <w:rsid w:val="00384C4A"/>
    <w:rsid w:val="00384E63"/>
    <w:rsid w:val="0038712F"/>
    <w:rsid w:val="0039483B"/>
    <w:rsid w:val="003A22BF"/>
    <w:rsid w:val="003A3D1D"/>
    <w:rsid w:val="003A50E2"/>
    <w:rsid w:val="003E2932"/>
    <w:rsid w:val="00400153"/>
    <w:rsid w:val="0040252E"/>
    <w:rsid w:val="0040493B"/>
    <w:rsid w:val="004056CD"/>
    <w:rsid w:val="0041386A"/>
    <w:rsid w:val="00416FCD"/>
    <w:rsid w:val="00416FDA"/>
    <w:rsid w:val="00433048"/>
    <w:rsid w:val="00433D8B"/>
    <w:rsid w:val="00437320"/>
    <w:rsid w:val="00447D25"/>
    <w:rsid w:val="0046779C"/>
    <w:rsid w:val="004718BA"/>
    <w:rsid w:val="00477499"/>
    <w:rsid w:val="0048071B"/>
    <w:rsid w:val="00484136"/>
    <w:rsid w:val="00490AF8"/>
    <w:rsid w:val="00494D65"/>
    <w:rsid w:val="004976D2"/>
    <w:rsid w:val="004978BA"/>
    <w:rsid w:val="004A2BCA"/>
    <w:rsid w:val="004A6654"/>
    <w:rsid w:val="004B5495"/>
    <w:rsid w:val="004B66E0"/>
    <w:rsid w:val="004D7ED2"/>
    <w:rsid w:val="004E09B1"/>
    <w:rsid w:val="004E1E05"/>
    <w:rsid w:val="004E2DBC"/>
    <w:rsid w:val="00507DB8"/>
    <w:rsid w:val="00524190"/>
    <w:rsid w:val="00534FCE"/>
    <w:rsid w:val="005364A0"/>
    <w:rsid w:val="00561F17"/>
    <w:rsid w:val="00564EBE"/>
    <w:rsid w:val="0057262E"/>
    <w:rsid w:val="00575E48"/>
    <w:rsid w:val="00576761"/>
    <w:rsid w:val="00585864"/>
    <w:rsid w:val="00585CB6"/>
    <w:rsid w:val="00586337"/>
    <w:rsid w:val="00590723"/>
    <w:rsid w:val="0059092C"/>
    <w:rsid w:val="005A013B"/>
    <w:rsid w:val="005A4BE5"/>
    <w:rsid w:val="005C100B"/>
    <w:rsid w:val="005D7769"/>
    <w:rsid w:val="005D7909"/>
    <w:rsid w:val="005E3D32"/>
    <w:rsid w:val="005E498F"/>
    <w:rsid w:val="0060300C"/>
    <w:rsid w:val="00604455"/>
    <w:rsid w:val="00605680"/>
    <w:rsid w:val="006219CA"/>
    <w:rsid w:val="00623BB1"/>
    <w:rsid w:val="0063443D"/>
    <w:rsid w:val="00634548"/>
    <w:rsid w:val="0064602B"/>
    <w:rsid w:val="006460E0"/>
    <w:rsid w:val="00677A80"/>
    <w:rsid w:val="00683F04"/>
    <w:rsid w:val="006926FA"/>
    <w:rsid w:val="0069697C"/>
    <w:rsid w:val="0069790F"/>
    <w:rsid w:val="006A63BB"/>
    <w:rsid w:val="006C4F6B"/>
    <w:rsid w:val="006C563D"/>
    <w:rsid w:val="006C7BA7"/>
    <w:rsid w:val="006C7E9B"/>
    <w:rsid w:val="006D00ED"/>
    <w:rsid w:val="006D29A3"/>
    <w:rsid w:val="006D4CE8"/>
    <w:rsid w:val="006D60B8"/>
    <w:rsid w:val="006E08FD"/>
    <w:rsid w:val="006E5AEE"/>
    <w:rsid w:val="006F2F12"/>
    <w:rsid w:val="006F65F9"/>
    <w:rsid w:val="006F7C08"/>
    <w:rsid w:val="006F7DB4"/>
    <w:rsid w:val="00704D70"/>
    <w:rsid w:val="00731D97"/>
    <w:rsid w:val="007367A1"/>
    <w:rsid w:val="0073724D"/>
    <w:rsid w:val="00742BC5"/>
    <w:rsid w:val="007432DF"/>
    <w:rsid w:val="00743DE1"/>
    <w:rsid w:val="00746D88"/>
    <w:rsid w:val="007609EA"/>
    <w:rsid w:val="00760F4B"/>
    <w:rsid w:val="007653D6"/>
    <w:rsid w:val="00786530"/>
    <w:rsid w:val="00786ED8"/>
    <w:rsid w:val="007A68D8"/>
    <w:rsid w:val="007B2428"/>
    <w:rsid w:val="007B44AB"/>
    <w:rsid w:val="007B7805"/>
    <w:rsid w:val="007C0240"/>
    <w:rsid w:val="007E4471"/>
    <w:rsid w:val="007F401C"/>
    <w:rsid w:val="007F525F"/>
    <w:rsid w:val="007F6380"/>
    <w:rsid w:val="0080439D"/>
    <w:rsid w:val="00810B95"/>
    <w:rsid w:val="00830835"/>
    <w:rsid w:val="008409C4"/>
    <w:rsid w:val="00840E6A"/>
    <w:rsid w:val="00842E0C"/>
    <w:rsid w:val="00843661"/>
    <w:rsid w:val="008439DE"/>
    <w:rsid w:val="00857139"/>
    <w:rsid w:val="00863F77"/>
    <w:rsid w:val="008703B9"/>
    <w:rsid w:val="008763D5"/>
    <w:rsid w:val="00877CD5"/>
    <w:rsid w:val="00882D61"/>
    <w:rsid w:val="00886C0B"/>
    <w:rsid w:val="00893BC9"/>
    <w:rsid w:val="008B133F"/>
    <w:rsid w:val="008B573F"/>
    <w:rsid w:val="008B5EAC"/>
    <w:rsid w:val="008C3535"/>
    <w:rsid w:val="008C52DA"/>
    <w:rsid w:val="008C656A"/>
    <w:rsid w:val="008D278C"/>
    <w:rsid w:val="008E2CD6"/>
    <w:rsid w:val="008E6005"/>
    <w:rsid w:val="009154AB"/>
    <w:rsid w:val="0092042B"/>
    <w:rsid w:val="00925EC1"/>
    <w:rsid w:val="00927A48"/>
    <w:rsid w:val="0094452B"/>
    <w:rsid w:val="00947BB5"/>
    <w:rsid w:val="009519F9"/>
    <w:rsid w:val="00963BC5"/>
    <w:rsid w:val="00986859"/>
    <w:rsid w:val="00994745"/>
    <w:rsid w:val="009A5117"/>
    <w:rsid w:val="009B06E9"/>
    <w:rsid w:val="009D7199"/>
    <w:rsid w:val="009E1351"/>
    <w:rsid w:val="009E2F80"/>
    <w:rsid w:val="00A02C5B"/>
    <w:rsid w:val="00A223B9"/>
    <w:rsid w:val="00A2610D"/>
    <w:rsid w:val="00A45119"/>
    <w:rsid w:val="00A506BD"/>
    <w:rsid w:val="00A522A6"/>
    <w:rsid w:val="00A65863"/>
    <w:rsid w:val="00A66696"/>
    <w:rsid w:val="00A701A1"/>
    <w:rsid w:val="00A71544"/>
    <w:rsid w:val="00A7621C"/>
    <w:rsid w:val="00A7792A"/>
    <w:rsid w:val="00A803ED"/>
    <w:rsid w:val="00A87D8D"/>
    <w:rsid w:val="00A9020D"/>
    <w:rsid w:val="00AA4BA3"/>
    <w:rsid w:val="00AA4E8E"/>
    <w:rsid w:val="00AB085E"/>
    <w:rsid w:val="00AB3B95"/>
    <w:rsid w:val="00AD586B"/>
    <w:rsid w:val="00AE3C6C"/>
    <w:rsid w:val="00AE4788"/>
    <w:rsid w:val="00B0482F"/>
    <w:rsid w:val="00B07776"/>
    <w:rsid w:val="00B10438"/>
    <w:rsid w:val="00B17BD9"/>
    <w:rsid w:val="00B20210"/>
    <w:rsid w:val="00B20548"/>
    <w:rsid w:val="00B31C41"/>
    <w:rsid w:val="00B41505"/>
    <w:rsid w:val="00B42B69"/>
    <w:rsid w:val="00B4395B"/>
    <w:rsid w:val="00B51A54"/>
    <w:rsid w:val="00B60542"/>
    <w:rsid w:val="00B7240F"/>
    <w:rsid w:val="00B746D3"/>
    <w:rsid w:val="00B76ABA"/>
    <w:rsid w:val="00B81934"/>
    <w:rsid w:val="00B85261"/>
    <w:rsid w:val="00B962D7"/>
    <w:rsid w:val="00B973EB"/>
    <w:rsid w:val="00BA1AC9"/>
    <w:rsid w:val="00BB772F"/>
    <w:rsid w:val="00BB7CCA"/>
    <w:rsid w:val="00BE377C"/>
    <w:rsid w:val="00BF4FAF"/>
    <w:rsid w:val="00C02D3F"/>
    <w:rsid w:val="00C04326"/>
    <w:rsid w:val="00C06A74"/>
    <w:rsid w:val="00C10244"/>
    <w:rsid w:val="00C12A15"/>
    <w:rsid w:val="00C20954"/>
    <w:rsid w:val="00C302EA"/>
    <w:rsid w:val="00C42857"/>
    <w:rsid w:val="00C46A56"/>
    <w:rsid w:val="00C50657"/>
    <w:rsid w:val="00C52EB2"/>
    <w:rsid w:val="00C53F35"/>
    <w:rsid w:val="00C61667"/>
    <w:rsid w:val="00C653B7"/>
    <w:rsid w:val="00C70246"/>
    <w:rsid w:val="00C7024D"/>
    <w:rsid w:val="00C7492B"/>
    <w:rsid w:val="00C773EB"/>
    <w:rsid w:val="00C84044"/>
    <w:rsid w:val="00C84617"/>
    <w:rsid w:val="00C86676"/>
    <w:rsid w:val="00C921ED"/>
    <w:rsid w:val="00C9585B"/>
    <w:rsid w:val="00CA369F"/>
    <w:rsid w:val="00CC54CD"/>
    <w:rsid w:val="00CC5748"/>
    <w:rsid w:val="00CD54D7"/>
    <w:rsid w:val="00CE4176"/>
    <w:rsid w:val="00CF2121"/>
    <w:rsid w:val="00D040D5"/>
    <w:rsid w:val="00D04128"/>
    <w:rsid w:val="00D070F4"/>
    <w:rsid w:val="00D07521"/>
    <w:rsid w:val="00D10A6B"/>
    <w:rsid w:val="00D24887"/>
    <w:rsid w:val="00D31F1C"/>
    <w:rsid w:val="00D51CBA"/>
    <w:rsid w:val="00D54FEF"/>
    <w:rsid w:val="00D572EE"/>
    <w:rsid w:val="00D72BDF"/>
    <w:rsid w:val="00D73656"/>
    <w:rsid w:val="00D767AC"/>
    <w:rsid w:val="00D864A4"/>
    <w:rsid w:val="00D90851"/>
    <w:rsid w:val="00D91745"/>
    <w:rsid w:val="00D92070"/>
    <w:rsid w:val="00D95E26"/>
    <w:rsid w:val="00DA557B"/>
    <w:rsid w:val="00DA5E66"/>
    <w:rsid w:val="00DA5EDC"/>
    <w:rsid w:val="00DB5FFE"/>
    <w:rsid w:val="00DC401F"/>
    <w:rsid w:val="00DC4EAD"/>
    <w:rsid w:val="00DC4ED7"/>
    <w:rsid w:val="00DC6BF1"/>
    <w:rsid w:val="00DC6C1D"/>
    <w:rsid w:val="00DE0E08"/>
    <w:rsid w:val="00DE2F75"/>
    <w:rsid w:val="00DF09D9"/>
    <w:rsid w:val="00E021AE"/>
    <w:rsid w:val="00E0465B"/>
    <w:rsid w:val="00E05E65"/>
    <w:rsid w:val="00E065AC"/>
    <w:rsid w:val="00E2105F"/>
    <w:rsid w:val="00E257DA"/>
    <w:rsid w:val="00E36232"/>
    <w:rsid w:val="00E432C7"/>
    <w:rsid w:val="00E43DA3"/>
    <w:rsid w:val="00E66B6E"/>
    <w:rsid w:val="00E73500"/>
    <w:rsid w:val="00E762BD"/>
    <w:rsid w:val="00E823A3"/>
    <w:rsid w:val="00E826C0"/>
    <w:rsid w:val="00E86603"/>
    <w:rsid w:val="00E87636"/>
    <w:rsid w:val="00E9451B"/>
    <w:rsid w:val="00EA30FC"/>
    <w:rsid w:val="00EA641D"/>
    <w:rsid w:val="00EB1AA3"/>
    <w:rsid w:val="00EB2133"/>
    <w:rsid w:val="00EB2744"/>
    <w:rsid w:val="00EB5405"/>
    <w:rsid w:val="00EC7B54"/>
    <w:rsid w:val="00ED4B8C"/>
    <w:rsid w:val="00ED7C4D"/>
    <w:rsid w:val="00EE6A3D"/>
    <w:rsid w:val="00EF2DE8"/>
    <w:rsid w:val="00EF57E9"/>
    <w:rsid w:val="00F0184C"/>
    <w:rsid w:val="00F06D64"/>
    <w:rsid w:val="00F12AF1"/>
    <w:rsid w:val="00F227F5"/>
    <w:rsid w:val="00F44D6C"/>
    <w:rsid w:val="00F56627"/>
    <w:rsid w:val="00F71D3E"/>
    <w:rsid w:val="00F750CE"/>
    <w:rsid w:val="00F81004"/>
    <w:rsid w:val="00F827B1"/>
    <w:rsid w:val="00F82C5A"/>
    <w:rsid w:val="00F83B0D"/>
    <w:rsid w:val="00F9709D"/>
    <w:rsid w:val="00FB076D"/>
    <w:rsid w:val="00FD172D"/>
    <w:rsid w:val="00FF31B2"/>
    <w:rsid w:val="00FF60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character" w:styleId="ab">
    <w:name w:val="Placeholder Text"/>
    <w:basedOn w:val="a0"/>
    <w:uiPriority w:val="99"/>
    <w:semiHidden/>
    <w:rsid w:val="003A3D1D"/>
    <w:rPr>
      <w:color w:val="808080"/>
    </w:rPr>
  </w:style>
  <w:style w:type="table" w:customStyle="1" w:styleId="TableNormal1">
    <w:name w:val="Table Normal1"/>
    <w:uiPriority w:val="99"/>
    <w:semiHidden/>
    <w:rsid w:val="00561F17"/>
    <w:rPr>
      <w:rFonts w:ascii="Calibri" w:eastAsia="Calibri" w:hAnsi="Calibri" w:cs="Aria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Emphasis"/>
    <w:basedOn w:val="a0"/>
    <w:qFormat/>
    <w:rsid w:val="008C656A"/>
    <w:rPr>
      <w:i/>
      <w:iCs/>
    </w:rPr>
  </w:style>
  <w:style w:type="paragraph" w:customStyle="1" w:styleId="Default">
    <w:name w:val="Default"/>
    <w:rsid w:val="00863F77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character" w:customStyle="1" w:styleId="shorttext">
    <w:name w:val="short_text"/>
    <w:basedOn w:val="a0"/>
    <w:rsid w:val="00D572EE"/>
  </w:style>
  <w:style w:type="paragraph" w:styleId="ad">
    <w:name w:val="Plain Text"/>
    <w:basedOn w:val="a"/>
    <w:link w:val="Char3"/>
    <w:uiPriority w:val="99"/>
    <w:unhideWhenUsed/>
    <w:rsid w:val="001236F2"/>
    <w:pPr>
      <w:bidi/>
      <w:spacing w:line="240" w:lineRule="auto"/>
    </w:pPr>
    <w:rPr>
      <w:rFonts w:ascii="Calibri" w:hAnsi="Calibri"/>
      <w:szCs w:val="21"/>
    </w:rPr>
  </w:style>
  <w:style w:type="character" w:customStyle="1" w:styleId="Char3">
    <w:name w:val="نص عادي Char"/>
    <w:basedOn w:val="a0"/>
    <w:link w:val="ad"/>
    <w:uiPriority w:val="99"/>
    <w:rsid w:val="001236F2"/>
    <w:rPr>
      <w:rFonts w:ascii="Calibri" w:eastAsiaTheme="minorHAnsi" w:hAnsi="Calibri" w:cstheme="minorBidi"/>
      <w:sz w:val="22"/>
      <w:szCs w:val="21"/>
    </w:rPr>
  </w:style>
  <w:style w:type="table" w:customStyle="1" w:styleId="TableNormal2">
    <w:name w:val="Table Normal2"/>
    <w:uiPriority w:val="99"/>
    <w:semiHidden/>
    <w:rsid w:val="00C84617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character" w:styleId="ab">
    <w:name w:val="Placeholder Text"/>
    <w:basedOn w:val="a0"/>
    <w:uiPriority w:val="99"/>
    <w:semiHidden/>
    <w:rsid w:val="003A3D1D"/>
    <w:rPr>
      <w:color w:val="808080"/>
    </w:rPr>
  </w:style>
  <w:style w:type="table" w:customStyle="1" w:styleId="TableNormal1">
    <w:name w:val="Table Normal1"/>
    <w:uiPriority w:val="99"/>
    <w:semiHidden/>
    <w:rsid w:val="00561F17"/>
    <w:rPr>
      <w:rFonts w:ascii="Calibri" w:eastAsia="Calibri" w:hAnsi="Calibri" w:cs="Aria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Emphasis"/>
    <w:basedOn w:val="a0"/>
    <w:qFormat/>
    <w:rsid w:val="008C656A"/>
    <w:rPr>
      <w:i/>
      <w:iCs/>
    </w:rPr>
  </w:style>
  <w:style w:type="paragraph" w:customStyle="1" w:styleId="Default">
    <w:name w:val="Default"/>
    <w:rsid w:val="00863F77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character" w:customStyle="1" w:styleId="shorttext">
    <w:name w:val="short_text"/>
    <w:basedOn w:val="a0"/>
    <w:rsid w:val="00D572EE"/>
  </w:style>
  <w:style w:type="paragraph" w:styleId="ad">
    <w:name w:val="Plain Text"/>
    <w:basedOn w:val="a"/>
    <w:link w:val="Char3"/>
    <w:uiPriority w:val="99"/>
    <w:unhideWhenUsed/>
    <w:rsid w:val="001236F2"/>
    <w:pPr>
      <w:bidi/>
      <w:spacing w:line="240" w:lineRule="auto"/>
    </w:pPr>
    <w:rPr>
      <w:rFonts w:ascii="Calibri" w:hAnsi="Calibri"/>
      <w:szCs w:val="21"/>
    </w:rPr>
  </w:style>
  <w:style w:type="character" w:customStyle="1" w:styleId="Char3">
    <w:name w:val="نص عادي Char"/>
    <w:basedOn w:val="a0"/>
    <w:link w:val="ad"/>
    <w:uiPriority w:val="99"/>
    <w:rsid w:val="001236F2"/>
    <w:rPr>
      <w:rFonts w:ascii="Calibri" w:eastAsiaTheme="minorHAnsi" w:hAnsi="Calibri" w:cstheme="minorBidi"/>
      <w:sz w:val="22"/>
      <w:szCs w:val="21"/>
    </w:rPr>
  </w:style>
  <w:style w:type="table" w:customStyle="1" w:styleId="TableNormal2">
    <w:name w:val="Table Normal2"/>
    <w:uiPriority w:val="99"/>
    <w:semiHidden/>
    <w:rsid w:val="00C84617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microsoft.com/sharepoint/v3"/>
    <ds:schemaRef ds:uri="http://purl.org/dc/dcmitype/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3D3DEDE-B434-4EA7-9576-608592F32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ha Has. al-qahtani</cp:lastModifiedBy>
  <cp:revision>2</cp:revision>
  <cp:lastPrinted>2018-12-04T06:26:00Z</cp:lastPrinted>
  <dcterms:created xsi:type="dcterms:W3CDTF">2020-01-26T08:56:00Z</dcterms:created>
  <dcterms:modified xsi:type="dcterms:W3CDTF">2020-01-2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